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65"/>
        <w:gridCol w:w="5265"/>
      </w:tblGrid>
      <w:tr w:rsidR="0049751E" w14:paraId="12F47439" w14:textId="77777777" w:rsidTr="0080691B">
        <w:trPr>
          <w:trHeight w:val="2322"/>
        </w:trPr>
        <w:tc>
          <w:tcPr>
            <w:tcW w:w="10530" w:type="dxa"/>
            <w:gridSpan w:val="2"/>
          </w:tcPr>
          <w:p w14:paraId="33FD2EAD" w14:textId="784BA110" w:rsidR="004F61DB" w:rsidRPr="00FA6D27" w:rsidRDefault="00C62F24" w:rsidP="004F61DB">
            <w:pPr>
              <w:ind w:left="-113"/>
              <w:rPr>
                <w:lang w:val="en-GB"/>
              </w:rPr>
            </w:pPr>
            <w:r w:rsidRPr="00FA6D27">
              <w:rPr>
                <w:noProof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72AA5490" wp14:editId="771B7D3A">
                      <wp:simplePos x="0" y="0"/>
                      <wp:positionH relativeFrom="column">
                        <wp:posOffset>403567</wp:posOffset>
                      </wp:positionH>
                      <wp:positionV relativeFrom="paragraph">
                        <wp:posOffset>1584374</wp:posOffset>
                      </wp:positionV>
                      <wp:extent cx="975946" cy="2101850"/>
                      <wp:effectExtent l="0" t="0" r="0" b="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5946" cy="2101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A0C67F" w14:textId="422C4F81" w:rsidR="00510FC2" w:rsidRPr="00D721E2" w:rsidRDefault="00C62F24" w:rsidP="00510FC2">
                                  <w:pPr>
                                    <w:jc w:val="both"/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Nottingha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72AA549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31.8pt;margin-top:124.75pt;width:76.85pt;height:165.5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" filled="f" stroked="f">
                      <v:textbox style="mso-fit-shape-to-text:t">
                        <w:txbxContent>
                          <w:p w14:paraId="36A0C67F" w14:textId="422C4F81" w:rsidR="00510FC2" w:rsidRPr="00D721E2" w:rsidRDefault="00C62F24" w:rsidP="00510FC2">
                            <w:pPr>
                              <w:jc w:val="both"/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Nottingha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A6D27">
              <w:rPr>
                <w:noProof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65E9E96D" wp14:editId="59ACD8C8">
                      <wp:simplePos x="0" y="0"/>
                      <wp:positionH relativeFrom="column">
                        <wp:posOffset>143104</wp:posOffset>
                      </wp:positionH>
                      <wp:positionV relativeFrom="paragraph">
                        <wp:posOffset>226771</wp:posOffset>
                      </wp:positionV>
                      <wp:extent cx="6137452" cy="861237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37452" cy="86123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26CEFE" w14:textId="72C33EC7" w:rsidR="004F61DB" w:rsidRPr="005740FC" w:rsidRDefault="00C62F24" w:rsidP="004F61DB">
                                  <w:pPr>
                                    <w:spacing w:line="276" w:lineRule="auto"/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6"/>
                                      <w:szCs w:val="26"/>
                                    </w:rPr>
                                    <w:t xml:space="preserve">Example </w:t>
                                  </w:r>
                                  <w:r w:rsidR="00D721E2"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6"/>
                                      <w:szCs w:val="26"/>
                                    </w:rPr>
                                    <w:t>by CV Genius</w:t>
                                  </w:r>
                                </w:p>
                                <w:p w14:paraId="05DFBE51" w14:textId="77777777" w:rsidR="004F61DB" w:rsidRPr="004F61DB" w:rsidRDefault="00000000">
                                  <w:pPr>
                                    <w:rPr>
                                      <w:rFonts w:ascii="Rubik" w:hAnsi="Rubik" w:cs="Rubik"/>
                                      <w:b/>
                                      <w:color w:val="FFFFFF" w:themeColor="background1"/>
                                      <w:sz w:val="76"/>
                                      <w:szCs w:val="76"/>
                                    </w:rPr>
                                  </w:pPr>
                                  <w:r>
                                    <w:rPr>
                                      <w:rFonts w:ascii="Rubik" w:hAnsi="Rubik" w:cs="Rubik"/>
                                      <w:b/>
                                      <w:color w:val="FFFFFF" w:themeColor="background1"/>
                                      <w:sz w:val="76"/>
                                      <w:szCs w:val="76"/>
                                    </w:rPr>
                                    <w:t>FASHION DESIGNER</w:t>
                                  </w:r>
                                  <w:r w:rsidR="00A5284F">
                                    <w:rPr>
                                      <w:rFonts w:ascii="Rubik" w:hAnsi="Rubik" w:cs="Rubik"/>
                                      <w:b/>
                                      <w:color w:val="FFFFFF" w:themeColor="background1"/>
                                      <w:sz w:val="76"/>
                                      <w:szCs w:val="76"/>
                                    </w:rPr>
                                    <w:t xml:space="preserve"> C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E9E96D" id="Text Box 2" o:spid="_x0000_s1027" type="#_x0000_t202" style="position:absolute;left:0;text-align:left;margin-left:11.25pt;margin-top:17.85pt;width:483.25pt;height:67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" filled="f" stroked="f">
                      <v:textbox>
                        <w:txbxContent>
                          <w:p w14:paraId="6226CEFE" w14:textId="72C33EC7" w:rsidR="004F61DB" w:rsidRPr="005740FC" w:rsidRDefault="00C62F24" w:rsidP="004F61DB">
                            <w:pPr>
                              <w:spacing w:line="276" w:lineRule="auto"/>
                              <w:rPr>
                                <w:rFonts w:ascii="Mulish" w:hAnsi="Mulish" w:cs="Rubik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ulish" w:hAnsi="Mulish" w:cs="Rubik"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Example </w:t>
                            </w:r>
                            <w:r w:rsidR="00D721E2">
                              <w:rPr>
                                <w:rFonts w:ascii="Mulish" w:hAnsi="Mulish" w:cs="Rubik"/>
                                <w:color w:val="FFFFFF" w:themeColor="background1"/>
                                <w:sz w:val="26"/>
                                <w:szCs w:val="26"/>
                              </w:rPr>
                              <w:t>by CV Genius</w:t>
                            </w:r>
                          </w:p>
                          <w:p w14:paraId="05DFBE51" w14:textId="77777777" w:rsidR="004F61DB" w:rsidRPr="004F61DB" w:rsidRDefault="00000000">
                            <w:pPr>
                              <w:rPr>
                                <w:rFonts w:ascii="Rubik" w:hAnsi="Rubik" w:cs="Rubik"/>
                                <w:b/>
                                <w:color w:val="FFFFFF" w:themeColor="background1"/>
                                <w:sz w:val="76"/>
                                <w:szCs w:val="76"/>
                              </w:rPr>
                            </w:pPr>
                            <w:r>
                              <w:rPr>
                                <w:rFonts w:ascii="Rubik" w:hAnsi="Rubik" w:cs="Rubik"/>
                                <w:b/>
                                <w:color w:val="FFFFFF" w:themeColor="background1"/>
                                <w:sz w:val="76"/>
                                <w:szCs w:val="76"/>
                              </w:rPr>
                              <w:t>FASHION DESIGNER</w:t>
                            </w:r>
                            <w:r w:rsidR="00A5284F">
                              <w:rPr>
                                <w:rFonts w:ascii="Rubik" w:hAnsi="Rubik" w:cs="Rubik"/>
                                <w:b/>
                                <w:color w:val="FFFFFF" w:themeColor="background1"/>
                                <w:sz w:val="76"/>
                                <w:szCs w:val="76"/>
                              </w:rPr>
                              <w:t xml:space="preserve"> CV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740FC" w:rsidRPr="00FA6D27">
              <w:rPr>
                <w:noProof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570556DB" wp14:editId="02E20679">
                      <wp:simplePos x="0" y="0"/>
                      <wp:positionH relativeFrom="column">
                        <wp:posOffset>398833</wp:posOffset>
                      </wp:positionH>
                      <wp:positionV relativeFrom="paragraph">
                        <wp:posOffset>1285649</wp:posOffset>
                      </wp:positionV>
                      <wp:extent cx="1255363" cy="2101850"/>
                      <wp:effectExtent l="0" t="0" r="0" b="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5363" cy="2101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0DF45" w14:textId="77777777" w:rsidR="004F61DB" w:rsidRPr="005740FC" w:rsidRDefault="00000000" w:rsidP="004F61DB">
                                  <w:pPr>
                                    <w:jc w:val="both"/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5740FC"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07123 456 78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70556DB" id="_x0000_s1028" type="#_x0000_t202" style="position:absolute;left:0;text-align:left;margin-left:31.4pt;margin-top:101.25pt;width:98.85pt;height:165.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" filled="f" stroked="f">
                      <v:textbox style="mso-fit-shape-to-text:t">
                        <w:txbxContent>
                          <w:p w14:paraId="3360DF45" w14:textId="77777777" w:rsidR="004F61DB" w:rsidRPr="005740FC" w:rsidRDefault="00000000" w:rsidP="004F61DB">
                            <w:pPr>
                              <w:jc w:val="both"/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740FC"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  <w:t>07123 456 78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9578D" w:rsidRPr="00FA6D27">
              <w:rPr>
                <w:noProof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341F0D8D" wp14:editId="2657998B">
                      <wp:simplePos x="0" y="0"/>
                      <wp:positionH relativeFrom="column">
                        <wp:posOffset>1737995</wp:posOffset>
                      </wp:positionH>
                      <wp:positionV relativeFrom="paragraph">
                        <wp:posOffset>1588770</wp:posOffset>
                      </wp:positionV>
                      <wp:extent cx="2324100" cy="2101850"/>
                      <wp:effectExtent l="0" t="0" r="0" b="0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24100" cy="2101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5A8064" w14:textId="774D4D75" w:rsidR="00510FC2" w:rsidRPr="005740FC" w:rsidRDefault="00000000" w:rsidP="00510FC2">
                                  <w:pPr>
                                    <w:jc w:val="both"/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5740FC"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Linkedin.com/in/</w:t>
                                  </w:r>
                                  <w:proofErr w:type="spellStart"/>
                                  <w:r w:rsidR="00D721E2"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yourusernam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341F0D8D" id="Text Box 6" o:spid="_x0000_s1029" type="#_x0000_t202" style="position:absolute;left:0;text-align:left;margin-left:136.85pt;margin-top:125.1pt;width:183pt;height:165.5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" filled="f" stroked="f">
                      <v:textbox style="mso-fit-shape-to-text:t">
                        <w:txbxContent>
                          <w:p w14:paraId="1D5A8064" w14:textId="774D4D75" w:rsidR="00510FC2" w:rsidRPr="005740FC" w:rsidRDefault="00000000" w:rsidP="00510FC2">
                            <w:pPr>
                              <w:jc w:val="both"/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740FC"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  <w:t>Linkedin.com/in/</w:t>
                            </w:r>
                            <w:proofErr w:type="spellStart"/>
                            <w:r w:rsidR="00D721E2"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  <w:t>yourusernam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9578D" w:rsidRPr="00FA6D27">
              <w:rPr>
                <w:noProof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09AA2046" wp14:editId="595DEDE0">
                      <wp:simplePos x="0" y="0"/>
                      <wp:positionH relativeFrom="column">
                        <wp:posOffset>1736133</wp:posOffset>
                      </wp:positionH>
                      <wp:positionV relativeFrom="paragraph">
                        <wp:posOffset>1283970</wp:posOffset>
                      </wp:positionV>
                      <wp:extent cx="2324100" cy="2101850"/>
                      <wp:effectExtent l="0" t="0" r="0" b="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24100" cy="2101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2FA792" w14:textId="09C73A3F" w:rsidR="004F61DB" w:rsidRPr="005740FC" w:rsidRDefault="00D721E2" w:rsidP="004F61DB">
                                  <w:pPr>
                                    <w:jc w:val="both"/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your.name</w:t>
                                  </w:r>
                                  <w:r w:rsidRPr="005740FC">
                                    <w:rPr>
                                      <w:rFonts w:ascii="Mulish" w:hAnsi="Mulish" w:cs="Rubik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@gmail.co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9AA2046" id="Text Box 4" o:spid="_x0000_s1030" type="#_x0000_t202" style="position:absolute;left:0;text-align:left;margin-left:136.7pt;margin-top:101.1pt;width:183pt;height:165.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" filled="f" stroked="f">
                      <v:textbox style="mso-fit-shape-to-text:t">
                        <w:txbxContent>
                          <w:p w14:paraId="6F2FA792" w14:textId="09C73A3F" w:rsidR="004F61DB" w:rsidRPr="005740FC" w:rsidRDefault="00D721E2" w:rsidP="004F61DB">
                            <w:pPr>
                              <w:jc w:val="both"/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  <w:t>your.name</w:t>
                            </w:r>
                            <w:r w:rsidRPr="005740FC">
                              <w:rPr>
                                <w:rFonts w:ascii="Mulish" w:hAnsi="Mulish" w:cs="Rubik"/>
                                <w:color w:val="FFFFFF" w:themeColor="background1"/>
                                <w:sz w:val="20"/>
                                <w:szCs w:val="20"/>
                              </w:rPr>
                              <w:t>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9578D" w:rsidRPr="00FA6D27">
              <w:rPr>
                <w:noProof/>
                <w:lang w:val="en-GB"/>
              </w:rPr>
              <w:drawing>
                <wp:anchor distT="0" distB="0" distL="114300" distR="114300" simplePos="0" relativeHeight="251671552" behindDoc="0" locked="0" layoutInCell="1" allowOverlap="1" wp14:anchorId="0D232939" wp14:editId="18F12369">
                  <wp:simplePos x="0" y="0"/>
                  <wp:positionH relativeFrom="column">
                    <wp:posOffset>297686</wp:posOffset>
                  </wp:positionH>
                  <wp:positionV relativeFrom="paragraph">
                    <wp:posOffset>1647265</wp:posOffset>
                  </wp:positionV>
                  <wp:extent cx="152399" cy="152399"/>
                  <wp:effectExtent l="0" t="0" r="635" b="63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99" cy="152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9578D" w:rsidRPr="00FA6D27">
              <w:rPr>
                <w:noProof/>
                <w:lang w:val="en-GB"/>
              </w:rPr>
              <w:drawing>
                <wp:anchor distT="0" distB="0" distL="114300" distR="114300" simplePos="0" relativeHeight="251670528" behindDoc="0" locked="0" layoutInCell="1" allowOverlap="1" wp14:anchorId="75E8335B" wp14:editId="68071D72">
                  <wp:simplePos x="0" y="0"/>
                  <wp:positionH relativeFrom="column">
                    <wp:posOffset>1625374</wp:posOffset>
                  </wp:positionH>
                  <wp:positionV relativeFrom="paragraph">
                    <wp:posOffset>1618852</wp:posOffset>
                  </wp:positionV>
                  <wp:extent cx="152399" cy="152399"/>
                  <wp:effectExtent l="0" t="0" r="635" b="635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99" cy="152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9578D" w:rsidRPr="00FA6D27">
              <w:rPr>
                <w:noProof/>
                <w:lang w:val="en-GB"/>
              </w:rPr>
              <w:drawing>
                <wp:anchor distT="0" distB="0" distL="114300" distR="114300" simplePos="0" relativeHeight="251668480" behindDoc="0" locked="0" layoutInCell="1" allowOverlap="1" wp14:anchorId="74019420" wp14:editId="7B9C772C">
                  <wp:simplePos x="0" y="0"/>
                  <wp:positionH relativeFrom="column">
                    <wp:posOffset>273427</wp:posOffset>
                  </wp:positionH>
                  <wp:positionV relativeFrom="paragraph">
                    <wp:posOffset>1322070</wp:posOffset>
                  </wp:positionV>
                  <wp:extent cx="152399" cy="152399"/>
                  <wp:effectExtent l="0" t="0" r="635" b="635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99" cy="152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9578D" w:rsidRPr="00FA6D27">
              <w:rPr>
                <w:noProof/>
                <w:lang w:val="en-GB"/>
              </w:rPr>
              <w:drawing>
                <wp:anchor distT="0" distB="0" distL="114300" distR="114300" simplePos="0" relativeHeight="251669504" behindDoc="0" locked="0" layoutInCell="1" allowOverlap="1" wp14:anchorId="3C94D463" wp14:editId="34A4A81E">
                  <wp:simplePos x="0" y="0"/>
                  <wp:positionH relativeFrom="column">
                    <wp:posOffset>1620207</wp:posOffset>
                  </wp:positionH>
                  <wp:positionV relativeFrom="paragraph">
                    <wp:posOffset>1347632</wp:posOffset>
                  </wp:positionV>
                  <wp:extent cx="152399" cy="152399"/>
                  <wp:effectExtent l="0" t="0" r="635" b="63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99" cy="152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F61DB" w:rsidRPr="00FA6D27">
              <w:rPr>
                <w:noProof/>
                <w:lang w:val="en-GB"/>
              </w:rPr>
              <w:drawing>
                <wp:inline distT="0" distB="0" distL="0" distR="0" wp14:anchorId="2BD24BAF" wp14:editId="3DAE48AC">
                  <wp:extent cx="6624667" cy="1957705"/>
                  <wp:effectExtent l="0" t="0" r="508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>
                            <a:duotone>
                              <a:prstClr val="black"/>
                              <a:srgbClr val="CDA181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5959" cy="197581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51E" w14:paraId="0213A56C" w14:textId="77777777" w:rsidTr="0080691B">
        <w:trPr>
          <w:trHeight w:val="355"/>
        </w:trPr>
        <w:tc>
          <w:tcPr>
            <w:tcW w:w="10530" w:type="dxa"/>
            <w:gridSpan w:val="2"/>
          </w:tcPr>
          <w:p w14:paraId="471B6C39" w14:textId="77777777" w:rsidR="004F61DB" w:rsidRPr="00182E9C" w:rsidRDefault="004F61DB" w:rsidP="00182E9C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7919D9B0" w14:textId="77777777" w:rsidTr="0080691B">
        <w:trPr>
          <w:trHeight w:val="445"/>
        </w:trPr>
        <w:tc>
          <w:tcPr>
            <w:tcW w:w="10530" w:type="dxa"/>
            <w:gridSpan w:val="2"/>
            <w:shd w:val="clear" w:color="auto" w:fill="F2F2F2" w:themeFill="background1" w:themeFillShade="F2"/>
            <w:vAlign w:val="center"/>
          </w:tcPr>
          <w:p w14:paraId="46BDC420" w14:textId="77777777" w:rsidR="004F61DB" w:rsidRPr="00FA6D27" w:rsidRDefault="00000000" w:rsidP="00227C0A">
            <w:pPr>
              <w:jc w:val="center"/>
              <w:rPr>
                <w:rFonts w:ascii="Rubik" w:hAnsi="Rubik" w:cs="Rubik"/>
                <w:spacing w:val="20"/>
                <w:sz w:val="26"/>
                <w:szCs w:val="26"/>
                <w:lang w:val="en-GB"/>
              </w:rPr>
            </w:pPr>
            <w:r w:rsidRPr="00FA6D27">
              <w:rPr>
                <w:rFonts w:ascii="Rubik" w:hAnsi="Rubik" w:cs="Rubik"/>
                <w:color w:val="CDA181"/>
                <w:spacing w:val="20"/>
                <w:sz w:val="26"/>
                <w:szCs w:val="26"/>
                <w:lang w:val="en-GB"/>
              </w:rPr>
              <w:t>PERSONAL STATEMENT</w:t>
            </w:r>
          </w:p>
        </w:tc>
      </w:tr>
      <w:tr w:rsidR="0049751E" w14:paraId="61BBDC46" w14:textId="77777777" w:rsidTr="0080691B">
        <w:trPr>
          <w:trHeight w:val="45"/>
        </w:trPr>
        <w:tc>
          <w:tcPr>
            <w:tcW w:w="10530" w:type="dxa"/>
            <w:gridSpan w:val="2"/>
            <w:shd w:val="clear" w:color="auto" w:fill="FFFFFF" w:themeFill="background1"/>
            <w:vAlign w:val="center"/>
          </w:tcPr>
          <w:p w14:paraId="6FC13284" w14:textId="77777777" w:rsidR="004D0727" w:rsidRPr="00182E9C" w:rsidRDefault="004D0727" w:rsidP="00182E9C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7FB74E13" w14:textId="77777777" w:rsidTr="0080691B">
        <w:trPr>
          <w:trHeight w:val="45"/>
        </w:trPr>
        <w:tc>
          <w:tcPr>
            <w:tcW w:w="10530" w:type="dxa"/>
            <w:gridSpan w:val="2"/>
            <w:shd w:val="clear" w:color="auto" w:fill="FFFFFF" w:themeFill="background1"/>
            <w:vAlign w:val="center"/>
          </w:tcPr>
          <w:p w14:paraId="7EFE600A" w14:textId="52122D37" w:rsidR="002606EE" w:rsidRPr="00182E9C" w:rsidRDefault="00182E9C" w:rsidP="00EB50BD">
            <w:pPr>
              <w:ind w:left="284" w:right="284"/>
              <w:jc w:val="both"/>
              <w:rPr>
                <w:rFonts w:ascii="Mulish" w:hAnsi="Mulish"/>
                <w:b/>
                <w:color w:val="343434"/>
                <w:w w:val="105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Fashion designer with </w:t>
            </w:r>
            <w:r w:rsidRPr="00182E9C">
              <w:rPr>
                <w:rFonts w:ascii="Mulish" w:hAnsi="Mulish"/>
                <w:bCs/>
                <w:color w:val="343434"/>
                <w:spacing w:val="-1"/>
                <w:w w:val="105"/>
                <w:sz w:val="24"/>
                <w:szCs w:val="24"/>
                <w:lang w:val="en-GB"/>
              </w:rPr>
              <w:t>6+ y</w:t>
            </w:r>
            <w:r w:rsidR="004D0727" w:rsidRPr="00182E9C">
              <w:rPr>
                <w:rFonts w:ascii="Mulish" w:hAnsi="Mulish"/>
                <w:bCs/>
                <w:color w:val="343434"/>
                <w:spacing w:val="-1"/>
                <w:w w:val="105"/>
                <w:sz w:val="24"/>
                <w:szCs w:val="24"/>
                <w:lang w:val="en-GB"/>
              </w:rPr>
              <w:t>ears of experience</w:t>
            </w:r>
            <w:r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 working for global streetwear brands. Well-versed in drawing sketches, using </w:t>
            </w:r>
            <w:r w:rsidR="00B83ACE"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>computer-aided</w:t>
            </w:r>
            <w:r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 design (CAD) software, researching fashion trends, networking with suppliers, and participating in </w:t>
            </w:r>
            <w:r w:rsidR="00B20D21"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weekly </w:t>
            </w:r>
            <w:r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meetings. Adept at collaborating with </w:t>
            </w:r>
            <w:r w:rsidR="004A44BF"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industry </w:t>
            </w:r>
            <w:r w:rsidR="00B83ACE"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>experts</w:t>
            </w:r>
            <w:r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 to </w:t>
            </w:r>
            <w:r w:rsidR="00B83ACE"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 xml:space="preserve">explore </w:t>
            </w:r>
            <w:r w:rsidR="00F71191" w:rsidRPr="00182E9C">
              <w:rPr>
                <w:rFonts w:ascii="Mulish" w:hAnsi="Mulish"/>
                <w:color w:val="343434"/>
                <w:spacing w:val="-1"/>
                <w:w w:val="105"/>
                <w:sz w:val="24"/>
                <w:szCs w:val="24"/>
                <w:lang w:val="en-GB"/>
              </w:rPr>
              <w:t>new fabric blends and eye-catching designs.</w:t>
            </w:r>
          </w:p>
        </w:tc>
      </w:tr>
      <w:tr w:rsidR="0049751E" w14:paraId="160F81A1" w14:textId="77777777" w:rsidTr="0080691B">
        <w:trPr>
          <w:trHeight w:val="45"/>
        </w:trPr>
        <w:tc>
          <w:tcPr>
            <w:tcW w:w="10530" w:type="dxa"/>
            <w:gridSpan w:val="2"/>
            <w:shd w:val="clear" w:color="auto" w:fill="FFFFFF" w:themeFill="background1"/>
            <w:vAlign w:val="center"/>
          </w:tcPr>
          <w:p w14:paraId="363B2537" w14:textId="77777777" w:rsidR="00A57D05" w:rsidRPr="00182E9C" w:rsidRDefault="00A57D05" w:rsidP="00182E9C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74504E40" w14:textId="77777777" w:rsidTr="0080691B">
        <w:trPr>
          <w:trHeight w:val="445"/>
        </w:trPr>
        <w:tc>
          <w:tcPr>
            <w:tcW w:w="10530" w:type="dxa"/>
            <w:gridSpan w:val="2"/>
            <w:shd w:val="clear" w:color="auto" w:fill="F2F2F2" w:themeFill="background1" w:themeFillShade="F2"/>
            <w:vAlign w:val="center"/>
          </w:tcPr>
          <w:p w14:paraId="6BECBE60" w14:textId="77777777" w:rsidR="00A57D05" w:rsidRPr="00FA6D27" w:rsidRDefault="00000000" w:rsidP="00227C0A">
            <w:pPr>
              <w:jc w:val="center"/>
              <w:rPr>
                <w:rFonts w:ascii="Lato" w:hAnsi="Lato"/>
                <w:color w:val="343434"/>
                <w:spacing w:val="-1"/>
                <w:w w:val="105"/>
                <w:sz w:val="30"/>
                <w:szCs w:val="30"/>
                <w:lang w:val="en-GB"/>
              </w:rPr>
            </w:pPr>
            <w:r w:rsidRPr="00FA6D27">
              <w:rPr>
                <w:rFonts w:ascii="Rubik" w:hAnsi="Rubik" w:cs="Rubik"/>
                <w:color w:val="CDA181"/>
                <w:spacing w:val="20"/>
                <w:sz w:val="26"/>
                <w:szCs w:val="26"/>
                <w:lang w:val="en-GB"/>
              </w:rPr>
              <w:t>WORK EXPERIENCE</w:t>
            </w:r>
          </w:p>
        </w:tc>
      </w:tr>
      <w:tr w:rsidR="0049751E" w14:paraId="1A019CAB" w14:textId="77777777" w:rsidTr="0080691B">
        <w:trPr>
          <w:trHeight w:val="82"/>
        </w:trPr>
        <w:tc>
          <w:tcPr>
            <w:tcW w:w="10530" w:type="dxa"/>
            <w:gridSpan w:val="2"/>
            <w:shd w:val="clear" w:color="auto" w:fill="FFFFFF" w:themeFill="background1"/>
            <w:vAlign w:val="center"/>
          </w:tcPr>
          <w:p w14:paraId="47D6E450" w14:textId="77777777" w:rsidR="00A57D05" w:rsidRPr="00182E9C" w:rsidRDefault="00A57D05" w:rsidP="00182E9C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1E97996B" w14:textId="77777777" w:rsidTr="00703E7B">
        <w:trPr>
          <w:trHeight w:val="1147"/>
        </w:trPr>
        <w:tc>
          <w:tcPr>
            <w:tcW w:w="10530" w:type="dxa"/>
            <w:gridSpan w:val="2"/>
            <w:shd w:val="clear" w:color="auto" w:fill="FFFFFF" w:themeFill="background1"/>
            <w:vAlign w:val="center"/>
          </w:tcPr>
          <w:p w14:paraId="4AE40A29" w14:textId="77777777" w:rsidR="00A5284F" w:rsidRPr="00182E9C" w:rsidRDefault="00000000" w:rsidP="009327F0">
            <w:pPr>
              <w:widowControl/>
              <w:autoSpaceDE/>
              <w:autoSpaceDN/>
              <w:spacing w:line="259" w:lineRule="auto"/>
              <w:ind w:left="284"/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>Fashion Designer</w:t>
            </w:r>
          </w:p>
          <w:p w14:paraId="637B8396" w14:textId="36BF1062" w:rsidR="00A5284F" w:rsidRPr="00182E9C" w:rsidRDefault="00000000" w:rsidP="00182E9C">
            <w:pPr>
              <w:widowControl/>
              <w:autoSpaceDE/>
              <w:autoSpaceDN/>
              <w:spacing w:line="259" w:lineRule="auto"/>
              <w:ind w:left="284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ARNE</w:t>
            </w:r>
            <w:r w:rsid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, 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Jan</w:t>
            </w:r>
            <w:r w:rsidR="00BD5A09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uary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 20</w:t>
            </w:r>
            <w:r w:rsid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XX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–</w:t>
            </w:r>
            <w:r w:rsidR="00BD5A09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p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resent, </w:t>
            </w:r>
            <w:r w:rsidR="00D721E2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Nottingham</w:t>
            </w:r>
          </w:p>
          <w:p w14:paraId="1473EE2E" w14:textId="71D30350" w:rsidR="00372492" w:rsidRPr="00182E9C" w:rsidRDefault="00000000" w:rsidP="00703E7B">
            <w:pPr>
              <w:pStyle w:val="ListParagraph"/>
              <w:numPr>
                <w:ilvl w:val="0"/>
                <w:numId w:val="1"/>
              </w:numPr>
              <w:ind w:left="1008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Research and </w:t>
            </w:r>
            <w:r w:rsidR="004B3186" w:rsidRPr="00182E9C">
              <w:rPr>
                <w:rFonts w:ascii="Mulish" w:hAnsi="Mulish" w:cs="Rubik"/>
                <w:sz w:val="24"/>
                <w:szCs w:val="24"/>
                <w:lang w:val="en-GB"/>
              </w:rPr>
              <w:t>design</w:t>
            </w:r>
            <w:r w:rsid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 seasonal </w:t>
            </w:r>
            <w:r w:rsidR="004B3186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women's </w:t>
            </w: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collections </w:t>
            </w:r>
            <w:r w:rsidR="00182E9C">
              <w:rPr>
                <w:rFonts w:ascii="Mulish" w:hAnsi="Mulish" w:cs="Rubik"/>
                <w:sz w:val="24"/>
                <w:szCs w:val="24"/>
                <w:lang w:val="en-GB"/>
              </w:rPr>
              <w:t>for two Arne brands</w:t>
            </w:r>
          </w:p>
          <w:p w14:paraId="3E8528A3" w14:textId="0AEE925E" w:rsidR="00C27A25" w:rsidRPr="00182E9C" w:rsidRDefault="00C62F24" w:rsidP="00703E7B">
            <w:pPr>
              <w:pStyle w:val="ListParagraph"/>
              <w:numPr>
                <w:ilvl w:val="0"/>
                <w:numId w:val="1"/>
              </w:numPr>
              <w:ind w:left="1008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Grew customer base by 70% through creative designs with fresh looks and traditional styles</w:t>
            </w:r>
          </w:p>
          <w:p w14:paraId="1574CB76" w14:textId="61B6B9D1" w:rsidR="00C27A25" w:rsidRPr="00182E9C" w:rsidRDefault="00000000" w:rsidP="00703E7B">
            <w:pPr>
              <w:pStyle w:val="ListParagraph"/>
              <w:numPr>
                <w:ilvl w:val="0"/>
                <w:numId w:val="1"/>
              </w:numPr>
              <w:ind w:left="1008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Increased brand awareness by organising and managing annual fashion shows</w:t>
            </w:r>
          </w:p>
          <w:p w14:paraId="35732D24" w14:textId="5B602237" w:rsidR="00E57B54" w:rsidRPr="00182E9C" w:rsidRDefault="00000000" w:rsidP="00182E9C">
            <w:pPr>
              <w:pStyle w:val="ListParagraph"/>
              <w:numPr>
                <w:ilvl w:val="0"/>
                <w:numId w:val="1"/>
              </w:numPr>
              <w:ind w:left="1008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Created new ready-</w:t>
            </w:r>
            <w:r w:rsidR="004B3186" w:rsidRPr="00182E9C">
              <w:rPr>
                <w:rFonts w:ascii="Mulish" w:hAnsi="Mulish" w:cs="Rubik"/>
                <w:sz w:val="24"/>
                <w:szCs w:val="24"/>
                <w:lang w:val="en-GB"/>
              </w:rPr>
              <w:t>to</w:t>
            </w: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-wear line </w:t>
            </w:r>
            <w:r w:rsidR="004B3186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for teenage girls </w:t>
            </w:r>
            <w:r w:rsidR="00E57B54" w:rsidRPr="00182E9C">
              <w:rPr>
                <w:rFonts w:ascii="Mulish" w:hAnsi="Mulish" w:cs="Rubik"/>
                <w:sz w:val="24"/>
                <w:szCs w:val="24"/>
                <w:lang w:val="en-GB"/>
              </w:rPr>
              <w:t>with</w:t>
            </w:r>
            <w:r w:rsidR="004B3186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 </w:t>
            </w:r>
            <w:r w:rsidR="00E57B54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a </w:t>
            </w:r>
            <w:r w:rsidR="004B3186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summer </w:t>
            </w:r>
            <w:r w:rsidR="00E57B54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theme </w:t>
            </w:r>
            <w:r w:rsidR="004B3186" w:rsidRPr="00182E9C">
              <w:rPr>
                <w:rFonts w:ascii="Mulish" w:hAnsi="Mulish" w:cs="Rubik"/>
                <w:sz w:val="24"/>
                <w:szCs w:val="24"/>
                <w:lang w:val="en-GB"/>
              </w:rPr>
              <w:t>and floral prints</w:t>
            </w:r>
          </w:p>
        </w:tc>
      </w:tr>
      <w:tr w:rsidR="00703E7B" w14:paraId="12352B34" w14:textId="77777777" w:rsidTr="00703E7B">
        <w:trPr>
          <w:trHeight w:val="91"/>
        </w:trPr>
        <w:tc>
          <w:tcPr>
            <w:tcW w:w="10530" w:type="dxa"/>
            <w:gridSpan w:val="2"/>
            <w:shd w:val="clear" w:color="auto" w:fill="FFFFFF" w:themeFill="background1"/>
            <w:vAlign w:val="center"/>
          </w:tcPr>
          <w:p w14:paraId="77E473A3" w14:textId="77777777" w:rsidR="00703E7B" w:rsidRPr="00182E9C" w:rsidRDefault="00703E7B" w:rsidP="00703E7B">
            <w:pPr>
              <w:ind w:right="284"/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</w:pPr>
          </w:p>
        </w:tc>
      </w:tr>
      <w:tr w:rsidR="0049751E" w14:paraId="6C8AAB6D" w14:textId="77777777" w:rsidTr="00182E9C">
        <w:trPr>
          <w:trHeight w:val="1588"/>
        </w:trPr>
        <w:tc>
          <w:tcPr>
            <w:tcW w:w="10530" w:type="dxa"/>
            <w:gridSpan w:val="2"/>
            <w:shd w:val="clear" w:color="auto" w:fill="FFFFFF" w:themeFill="background1"/>
          </w:tcPr>
          <w:p w14:paraId="17A7B5F0" w14:textId="77777777" w:rsidR="00A5284F" w:rsidRPr="00182E9C" w:rsidRDefault="00000000" w:rsidP="00C86D58">
            <w:pPr>
              <w:widowControl/>
              <w:autoSpaceDE/>
              <w:autoSpaceDN/>
              <w:spacing w:line="259" w:lineRule="auto"/>
              <w:ind w:left="284"/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>Assistant Fashion Designer</w:t>
            </w:r>
          </w:p>
          <w:p w14:paraId="22C5D149" w14:textId="3BD850D7" w:rsidR="00A5284F" w:rsidRPr="00182E9C" w:rsidRDefault="00000000" w:rsidP="00182E9C">
            <w:pPr>
              <w:widowControl/>
              <w:autoSpaceDE/>
              <w:autoSpaceDN/>
              <w:spacing w:line="259" w:lineRule="auto"/>
              <w:ind w:left="284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FASHION WORKIE</w:t>
            </w:r>
            <w:r w:rsid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, 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Feb</w:t>
            </w:r>
            <w:r w:rsidR="00BD5A09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ruary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 20</w:t>
            </w:r>
            <w:r w:rsid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XX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–Dec</w:t>
            </w:r>
            <w:r w:rsidR="00BD5A09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ember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 20</w:t>
            </w:r>
            <w:r w:rsid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XX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, </w:t>
            </w:r>
            <w:r w:rsidR="00D721E2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London</w:t>
            </w:r>
          </w:p>
          <w:p w14:paraId="19FAAB26" w14:textId="1B5827EA" w:rsidR="00C27A25" w:rsidRPr="00182E9C" w:rsidRDefault="00000000" w:rsidP="00703E7B">
            <w:pPr>
              <w:pStyle w:val="ListParagraph"/>
              <w:numPr>
                <w:ilvl w:val="0"/>
                <w:numId w:val="1"/>
              </w:numPr>
              <w:ind w:left="1008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Interacted with local factory managers on a day-to-day basis to coordinate sampling and production</w:t>
            </w:r>
          </w:p>
          <w:p w14:paraId="40848B2D" w14:textId="1FFFFB06" w:rsidR="00C27A25" w:rsidRPr="00182E9C" w:rsidRDefault="00000000" w:rsidP="00703E7B">
            <w:pPr>
              <w:pStyle w:val="ListParagraph"/>
              <w:numPr>
                <w:ilvl w:val="0"/>
                <w:numId w:val="1"/>
              </w:numPr>
              <w:ind w:left="1008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Conducted </w:t>
            </w:r>
            <w:r w:rsidR="003A20FC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in-depth research on the latest </w:t>
            </w: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fabric </w:t>
            </w:r>
            <w:r w:rsidR="003A20FC" w:rsidRPr="00182E9C">
              <w:rPr>
                <w:rFonts w:ascii="Mulish" w:hAnsi="Mulish" w:cs="Rubik"/>
                <w:sz w:val="24"/>
                <w:szCs w:val="24"/>
                <w:lang w:val="en-GB"/>
              </w:rPr>
              <w:t>trends to design a contemporary collection</w:t>
            </w:r>
          </w:p>
          <w:p w14:paraId="36E0E3A9" w14:textId="06EF153B" w:rsidR="00C27A25" w:rsidRPr="00182E9C" w:rsidRDefault="00000000" w:rsidP="00182E9C">
            <w:pPr>
              <w:pStyle w:val="ListParagraph"/>
              <w:numPr>
                <w:ilvl w:val="0"/>
                <w:numId w:val="1"/>
              </w:numPr>
              <w:ind w:left="1008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Prepared technical sketches</w:t>
            </w:r>
            <w:r w:rsidR="003A20FC"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 and </w:t>
            </w: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generated line sheets </w:t>
            </w:r>
            <w:r w:rsidR="003A20FC" w:rsidRPr="00182E9C">
              <w:rPr>
                <w:rFonts w:ascii="Mulish" w:hAnsi="Mulish" w:cs="Rubik"/>
                <w:sz w:val="24"/>
                <w:szCs w:val="24"/>
                <w:lang w:val="en-GB"/>
              </w:rPr>
              <w:t>to assist senior designers</w:t>
            </w:r>
          </w:p>
        </w:tc>
      </w:tr>
      <w:tr w:rsidR="0049751E" w14:paraId="73F145B6" w14:textId="77777777" w:rsidTr="0080691B">
        <w:trPr>
          <w:trHeight w:val="165"/>
        </w:trPr>
        <w:tc>
          <w:tcPr>
            <w:tcW w:w="10530" w:type="dxa"/>
            <w:gridSpan w:val="2"/>
            <w:shd w:val="clear" w:color="auto" w:fill="FFFFFF" w:themeFill="background1"/>
          </w:tcPr>
          <w:p w14:paraId="136DBCD0" w14:textId="77777777" w:rsidR="00A5284F" w:rsidRPr="00D6564B" w:rsidRDefault="00A5284F" w:rsidP="009623A6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1356FAF4" w14:textId="77777777" w:rsidTr="0080691B">
        <w:trPr>
          <w:trHeight w:val="445"/>
        </w:trPr>
        <w:tc>
          <w:tcPr>
            <w:tcW w:w="10530" w:type="dxa"/>
            <w:gridSpan w:val="2"/>
            <w:shd w:val="clear" w:color="auto" w:fill="F2F2F2" w:themeFill="background1" w:themeFillShade="F2"/>
            <w:vAlign w:val="center"/>
          </w:tcPr>
          <w:p w14:paraId="0A0C4245" w14:textId="77777777" w:rsidR="00227C0A" w:rsidRPr="00FA6D27" w:rsidRDefault="00000000" w:rsidP="00227C0A">
            <w:pPr>
              <w:widowControl/>
              <w:autoSpaceDE/>
              <w:autoSpaceDN/>
              <w:spacing w:line="259" w:lineRule="auto"/>
              <w:jc w:val="center"/>
              <w:rPr>
                <w:noProof/>
                <w:sz w:val="40"/>
                <w:szCs w:val="40"/>
                <w:lang w:val="en-GB"/>
              </w:rPr>
            </w:pPr>
            <w:r w:rsidRPr="00FA6D27">
              <w:rPr>
                <w:rFonts w:ascii="Rubik" w:hAnsi="Rubik" w:cs="Rubik"/>
                <w:color w:val="CDA181"/>
                <w:spacing w:val="20"/>
                <w:sz w:val="26"/>
                <w:szCs w:val="26"/>
                <w:lang w:val="en-GB"/>
              </w:rPr>
              <w:t>EDUCATION</w:t>
            </w:r>
          </w:p>
        </w:tc>
      </w:tr>
      <w:tr w:rsidR="0049751E" w14:paraId="3B01CB02" w14:textId="77777777" w:rsidTr="0080691B">
        <w:trPr>
          <w:trHeight w:val="165"/>
        </w:trPr>
        <w:tc>
          <w:tcPr>
            <w:tcW w:w="10530" w:type="dxa"/>
            <w:gridSpan w:val="2"/>
            <w:shd w:val="clear" w:color="auto" w:fill="FFFFFF" w:themeFill="background1"/>
          </w:tcPr>
          <w:p w14:paraId="0AE62ABA" w14:textId="77777777" w:rsidR="00A5284F" w:rsidRPr="00182E9C" w:rsidRDefault="00A5284F" w:rsidP="009623A6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58DA5633" w14:textId="77777777" w:rsidTr="0080691B">
        <w:trPr>
          <w:trHeight w:val="165"/>
        </w:trPr>
        <w:tc>
          <w:tcPr>
            <w:tcW w:w="10530" w:type="dxa"/>
            <w:gridSpan w:val="2"/>
            <w:shd w:val="clear" w:color="auto" w:fill="FFFFFF" w:themeFill="background1"/>
          </w:tcPr>
          <w:p w14:paraId="4ED5D05C" w14:textId="77777777" w:rsidR="00104445" w:rsidRPr="00182E9C" w:rsidRDefault="00000000" w:rsidP="00104445">
            <w:pPr>
              <w:widowControl/>
              <w:autoSpaceDE/>
              <w:autoSpaceDN/>
              <w:spacing w:line="276" w:lineRule="auto"/>
              <w:ind w:left="284"/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 xml:space="preserve">BA (Hons) </w:t>
            </w:r>
            <w:r w:rsidR="002E678D" w:rsidRPr="00182E9C"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 xml:space="preserve">in Fashion </w:t>
            </w:r>
            <w:r w:rsidR="00370D1A" w:rsidRPr="00182E9C"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>Design</w:t>
            </w:r>
            <w:r w:rsidRPr="00182E9C"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FA6D27" w:rsidRPr="00182E9C"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 xml:space="preserve"> </w:t>
            </w:r>
          </w:p>
          <w:p w14:paraId="7BA741F2" w14:textId="77777777" w:rsidR="00104445" w:rsidRPr="00182E9C" w:rsidRDefault="00000000" w:rsidP="00104445">
            <w:pPr>
              <w:widowControl/>
              <w:autoSpaceDE/>
              <w:autoSpaceDN/>
              <w:spacing w:line="276" w:lineRule="auto"/>
              <w:ind w:left="284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University of Leeds</w:t>
            </w:r>
          </w:p>
          <w:p w14:paraId="5A99C9AA" w14:textId="7235F9BB" w:rsidR="00801E0F" w:rsidRPr="00182E9C" w:rsidRDefault="00D721E2" w:rsidP="00182E9C">
            <w:pPr>
              <w:widowControl/>
              <w:autoSpaceDE/>
              <w:autoSpaceDN/>
              <w:spacing w:line="276" w:lineRule="auto"/>
              <w:ind w:left="284"/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October </w:t>
            </w:r>
            <w:r w:rsidR="00104445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20</w:t>
            </w:r>
            <w:r w:rsidR="00182E9C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XX</w:t>
            </w:r>
            <w:r w:rsidR="00104445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–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Ju</w:t>
            </w:r>
            <w:r w:rsidR="00A251FE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ly 20</w:t>
            </w:r>
            <w:r w:rsidR="00182E9C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XX</w:t>
            </w:r>
            <w:r w:rsidR="00104445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, </w:t>
            </w:r>
            <w:r w:rsidR="00370D1A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Leeds</w:t>
            </w:r>
          </w:p>
        </w:tc>
      </w:tr>
      <w:tr w:rsidR="0049751E" w14:paraId="1B06D581" w14:textId="77777777" w:rsidTr="0080691B">
        <w:trPr>
          <w:trHeight w:val="165"/>
        </w:trPr>
        <w:tc>
          <w:tcPr>
            <w:tcW w:w="10530" w:type="dxa"/>
            <w:gridSpan w:val="2"/>
            <w:shd w:val="clear" w:color="auto" w:fill="FFFFFF" w:themeFill="background1"/>
          </w:tcPr>
          <w:p w14:paraId="4B29BB64" w14:textId="77777777" w:rsidR="00315A0D" w:rsidRPr="00182E9C" w:rsidRDefault="00315A0D" w:rsidP="00182E9C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5209DA1D" w14:textId="77777777" w:rsidTr="0080691B">
        <w:trPr>
          <w:trHeight w:val="165"/>
        </w:trPr>
        <w:tc>
          <w:tcPr>
            <w:tcW w:w="10530" w:type="dxa"/>
            <w:gridSpan w:val="2"/>
            <w:shd w:val="clear" w:color="auto" w:fill="FFFFFF" w:themeFill="background1"/>
          </w:tcPr>
          <w:p w14:paraId="70397819" w14:textId="0317A87C" w:rsidR="00104445" w:rsidRPr="00725BAC" w:rsidRDefault="00725BAC" w:rsidP="00104445">
            <w:pPr>
              <w:widowControl/>
              <w:autoSpaceDE/>
              <w:autoSpaceDN/>
              <w:spacing w:line="276" w:lineRule="auto"/>
              <w:ind w:left="284"/>
              <w:rPr>
                <w:rFonts w:ascii="Mulish" w:hAnsi="Mulish" w:cs="Rubik"/>
                <w:sz w:val="24"/>
                <w:szCs w:val="24"/>
                <w:lang w:val="en-GB"/>
              </w:rPr>
            </w:pPr>
            <w:r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  <w:t xml:space="preserve">A Levels </w:t>
            </w:r>
            <w:r>
              <w:rPr>
                <w:rFonts w:ascii="Mulish" w:hAnsi="Mulish" w:cs="Rubik"/>
                <w:sz w:val="24"/>
                <w:szCs w:val="24"/>
                <w:lang w:val="en-GB"/>
              </w:rPr>
              <w:t xml:space="preserve">in </w:t>
            </w:r>
            <w:r w:rsidRPr="00725BAC">
              <w:rPr>
                <w:rFonts w:ascii="Mulish" w:hAnsi="Mulish" w:cs="Rubik"/>
                <w:sz w:val="24"/>
                <w:szCs w:val="24"/>
              </w:rPr>
              <w:t>French (A), Textiles (A), Art (B)</w:t>
            </w:r>
          </w:p>
          <w:p w14:paraId="50A3FDAB" w14:textId="77777777" w:rsidR="00725BAC" w:rsidRPr="00725BAC" w:rsidRDefault="00725BAC" w:rsidP="00725BAC">
            <w:pPr>
              <w:widowControl/>
              <w:autoSpaceDE/>
              <w:autoSpaceDN/>
              <w:spacing w:line="276" w:lineRule="auto"/>
              <w:ind w:left="284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725BAC">
              <w:rPr>
                <w:rFonts w:ascii="Mulish" w:hAnsi="Mulish" w:cs="Rubik"/>
                <w:sz w:val="24"/>
                <w:szCs w:val="24"/>
                <w:lang w:val="en-GB"/>
              </w:rPr>
              <w:t>Severn Secondary School</w:t>
            </w:r>
          </w:p>
          <w:p w14:paraId="7CC5F9B7" w14:textId="119C49FA" w:rsidR="00A5284F" w:rsidRPr="00182E9C" w:rsidRDefault="00C62F24" w:rsidP="00801E0F">
            <w:pPr>
              <w:widowControl/>
              <w:autoSpaceDE/>
              <w:autoSpaceDN/>
              <w:spacing w:line="276" w:lineRule="auto"/>
              <w:rPr>
                <w:rFonts w:ascii="Mulish" w:hAnsi="Mulish" w:cs="Rubik"/>
                <w:b/>
                <w:bCs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     Nov</w:t>
            </w:r>
            <w:r w:rsidR="00D721E2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ember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 20</w:t>
            </w:r>
            <w:r w:rsid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XX</w:t>
            </w:r>
            <w:r w:rsidR="00D721E2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–July</w:t>
            </w:r>
            <w:r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 20</w:t>
            </w:r>
            <w:r w:rsid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XX</w:t>
            </w:r>
            <w:r w:rsidR="00104445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 xml:space="preserve">, </w:t>
            </w:r>
            <w:r w:rsidR="00D721E2" w:rsidRPr="00182E9C">
              <w:rPr>
                <w:rFonts w:ascii="Mulish" w:hAnsi="Mulish" w:cs="Rubik"/>
                <w:color w:val="7F7F7F" w:themeColor="text1" w:themeTint="80"/>
                <w:sz w:val="24"/>
                <w:szCs w:val="24"/>
                <w:lang w:val="en-GB"/>
              </w:rPr>
              <w:t>Bristol</w:t>
            </w:r>
          </w:p>
        </w:tc>
      </w:tr>
      <w:tr w:rsidR="0049751E" w14:paraId="6F5D8B51" w14:textId="77777777" w:rsidTr="0080691B">
        <w:trPr>
          <w:trHeight w:val="165"/>
        </w:trPr>
        <w:tc>
          <w:tcPr>
            <w:tcW w:w="10530" w:type="dxa"/>
            <w:gridSpan w:val="2"/>
            <w:shd w:val="clear" w:color="auto" w:fill="FFFFFF" w:themeFill="background1"/>
          </w:tcPr>
          <w:p w14:paraId="5603EB0F" w14:textId="77777777" w:rsidR="005E4B8B" w:rsidRPr="00182E9C" w:rsidRDefault="005E4B8B" w:rsidP="00182E9C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49751E" w14:paraId="6319B134" w14:textId="77777777" w:rsidTr="0080691B">
        <w:trPr>
          <w:trHeight w:val="445"/>
        </w:trPr>
        <w:tc>
          <w:tcPr>
            <w:tcW w:w="10530" w:type="dxa"/>
            <w:gridSpan w:val="2"/>
            <w:shd w:val="clear" w:color="auto" w:fill="F2F2F2" w:themeFill="background1" w:themeFillShade="F2"/>
            <w:vAlign w:val="center"/>
          </w:tcPr>
          <w:p w14:paraId="72B69FB4" w14:textId="77777777" w:rsidR="00A5284F" w:rsidRPr="00FA6D27" w:rsidRDefault="00000000" w:rsidP="00A97F3E">
            <w:pPr>
              <w:widowControl/>
              <w:autoSpaceDE/>
              <w:autoSpaceDN/>
              <w:spacing w:line="276" w:lineRule="auto"/>
              <w:jc w:val="center"/>
              <w:rPr>
                <w:rFonts w:ascii="Mulish" w:hAnsi="Mulish" w:cs="Rubik"/>
                <w:b/>
                <w:bCs/>
                <w:sz w:val="40"/>
                <w:szCs w:val="40"/>
                <w:lang w:val="en-GB"/>
              </w:rPr>
            </w:pPr>
            <w:r w:rsidRPr="00FA6D27">
              <w:rPr>
                <w:rFonts w:ascii="Rubik" w:hAnsi="Rubik" w:cs="Rubik"/>
                <w:color w:val="CDA181"/>
                <w:spacing w:val="20"/>
                <w:sz w:val="26"/>
                <w:szCs w:val="26"/>
                <w:lang w:val="en-GB"/>
              </w:rPr>
              <w:t>KEY SKILLS</w:t>
            </w:r>
          </w:p>
        </w:tc>
      </w:tr>
      <w:tr w:rsidR="0049751E" w14:paraId="58E1D8B5" w14:textId="77777777" w:rsidTr="0080691B">
        <w:trPr>
          <w:trHeight w:val="165"/>
        </w:trPr>
        <w:tc>
          <w:tcPr>
            <w:tcW w:w="10530" w:type="dxa"/>
            <w:gridSpan w:val="2"/>
            <w:shd w:val="clear" w:color="auto" w:fill="FFFFFF" w:themeFill="background1"/>
          </w:tcPr>
          <w:p w14:paraId="6BAFF89F" w14:textId="77777777" w:rsidR="00A5284F" w:rsidRPr="00182E9C" w:rsidRDefault="00A5284F" w:rsidP="00182E9C">
            <w:pPr>
              <w:widowControl/>
              <w:autoSpaceDE/>
              <w:autoSpaceDN/>
              <w:spacing w:line="259" w:lineRule="auto"/>
              <w:ind w:left="284"/>
              <w:rPr>
                <w:noProof/>
                <w:sz w:val="20"/>
                <w:szCs w:val="20"/>
                <w:lang w:val="en-GB"/>
              </w:rPr>
            </w:pPr>
          </w:p>
        </w:tc>
      </w:tr>
      <w:tr w:rsidR="00182E9C" w14:paraId="733B205C" w14:textId="77777777" w:rsidTr="00182E9C">
        <w:trPr>
          <w:trHeight w:val="1639"/>
        </w:trPr>
        <w:tc>
          <w:tcPr>
            <w:tcW w:w="5265" w:type="dxa"/>
            <w:shd w:val="clear" w:color="auto" w:fill="FFFFFF" w:themeFill="background1"/>
          </w:tcPr>
          <w:p w14:paraId="0FB14C84" w14:textId="77777777" w:rsidR="00182E9C" w:rsidRDefault="00182E9C" w:rsidP="00A97F3E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Autodesk Revit</w:t>
            </w:r>
          </w:p>
          <w:p w14:paraId="5C822F44" w14:textId="77777777" w:rsidR="00182E9C" w:rsidRDefault="00182E9C" w:rsidP="00A97F3E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Trimble SketchUp Pro</w:t>
            </w:r>
          </w:p>
          <w:p w14:paraId="6B4375C9" w14:textId="095C1D79" w:rsidR="00182E9C" w:rsidRPr="00182E9C" w:rsidRDefault="00182E9C" w:rsidP="00A97F3E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Adobe Illustrator/Photoshop</w:t>
            </w:r>
          </w:p>
          <w:p w14:paraId="34C3CC4E" w14:textId="77777777" w:rsidR="00182E9C" w:rsidRPr="00182E9C" w:rsidRDefault="00182E9C" w:rsidP="00A6431E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Apparel design</w:t>
            </w:r>
          </w:p>
        </w:tc>
        <w:tc>
          <w:tcPr>
            <w:tcW w:w="5265" w:type="dxa"/>
            <w:shd w:val="clear" w:color="auto" w:fill="FFFFFF" w:themeFill="background1"/>
          </w:tcPr>
          <w:p w14:paraId="30751F3F" w14:textId="2E560327" w:rsidR="00182E9C" w:rsidRPr="00182E9C" w:rsidRDefault="00182E9C" w:rsidP="007337A1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Product development</w:t>
            </w:r>
          </w:p>
          <w:p w14:paraId="183C7EAB" w14:textId="58D4303F" w:rsidR="00182E9C" w:rsidRPr="00182E9C" w:rsidRDefault="00182E9C" w:rsidP="007337A1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Project presentation</w:t>
            </w:r>
          </w:p>
          <w:p w14:paraId="63D4243C" w14:textId="0855FED3" w:rsidR="00182E9C" w:rsidRPr="00182E9C" w:rsidRDefault="00182E9C" w:rsidP="00857BB1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 xml:space="preserve">Resource management </w:t>
            </w:r>
          </w:p>
          <w:p w14:paraId="7BA13A01" w14:textId="3A34C75C" w:rsidR="00182E9C" w:rsidRPr="00182E9C" w:rsidRDefault="00182E9C" w:rsidP="00182E9C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after="60" w:line="276" w:lineRule="auto"/>
              <w:ind w:left="641" w:right="567" w:hanging="357"/>
              <w:contextualSpacing w:val="0"/>
              <w:rPr>
                <w:rFonts w:ascii="Mulish" w:hAnsi="Mulish" w:cs="Rubik"/>
                <w:sz w:val="24"/>
                <w:szCs w:val="24"/>
                <w:lang w:val="en-GB"/>
              </w:rPr>
            </w:pPr>
            <w:r w:rsidRPr="00182E9C">
              <w:rPr>
                <w:rFonts w:ascii="Mulish" w:hAnsi="Mulish" w:cs="Rubik"/>
                <w:sz w:val="24"/>
                <w:szCs w:val="24"/>
                <w:lang w:val="en-GB"/>
              </w:rPr>
              <w:t>Trend analysis</w:t>
            </w:r>
          </w:p>
        </w:tc>
      </w:tr>
      <w:tr w:rsidR="0049751E" w14:paraId="6E6E691C" w14:textId="77777777" w:rsidTr="0080691B">
        <w:trPr>
          <w:trHeight w:val="202"/>
        </w:trPr>
        <w:tc>
          <w:tcPr>
            <w:tcW w:w="10530" w:type="dxa"/>
            <w:gridSpan w:val="2"/>
            <w:shd w:val="clear" w:color="auto" w:fill="FFFFFF" w:themeFill="background1"/>
          </w:tcPr>
          <w:p w14:paraId="3E556E1F" w14:textId="77777777" w:rsidR="00315A0D" w:rsidRPr="00FA6D27" w:rsidRDefault="00315A0D" w:rsidP="00315A0D">
            <w:pPr>
              <w:widowControl/>
              <w:autoSpaceDE/>
              <w:autoSpaceDN/>
              <w:spacing w:after="60" w:line="276" w:lineRule="auto"/>
              <w:ind w:right="567"/>
              <w:rPr>
                <w:rFonts w:ascii="Mulish" w:hAnsi="Mulish" w:cs="Rubik"/>
                <w:sz w:val="20"/>
                <w:szCs w:val="20"/>
                <w:lang w:val="en-GB"/>
              </w:rPr>
            </w:pPr>
          </w:p>
        </w:tc>
      </w:tr>
    </w:tbl>
    <w:p w14:paraId="41369473" w14:textId="77777777" w:rsidR="0009778F" w:rsidRPr="00FA6D27" w:rsidRDefault="0009778F" w:rsidP="00182E9C">
      <w:pPr>
        <w:widowControl/>
        <w:autoSpaceDE/>
        <w:autoSpaceDN/>
        <w:spacing w:after="160" w:line="259" w:lineRule="auto"/>
        <w:rPr>
          <w:lang w:val="en-GB"/>
        </w:rPr>
      </w:pPr>
    </w:p>
    <w:sectPr w:rsidR="0009778F" w:rsidRPr="00FA6D27" w:rsidSect="005E4B8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8" w:right="288" w:bottom="0" w:left="28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98DB9" w14:textId="77777777" w:rsidR="003024C5" w:rsidRDefault="003024C5" w:rsidP="00D721E2">
      <w:r>
        <w:separator/>
      </w:r>
    </w:p>
  </w:endnote>
  <w:endnote w:type="continuationSeparator" w:id="0">
    <w:p w14:paraId="75C6EBB0" w14:textId="77777777" w:rsidR="003024C5" w:rsidRDefault="003024C5" w:rsidP="00D72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sh">
    <w:altName w:val="Calibri"/>
    <w:panose1 w:val="020B0604020202020204"/>
    <w:charset w:val="4D"/>
    <w:family w:val="auto"/>
    <w:pitch w:val="variable"/>
    <w:sig w:usb0="A00002FF" w:usb1="5000204B" w:usb2="00000000" w:usb3="00000000" w:csb0="00000197" w:csb1="00000000"/>
  </w:font>
  <w:font w:name="Rubik">
    <w:panose1 w:val="020B0604020202020204"/>
    <w:charset w:val="B1"/>
    <w:family w:val="auto"/>
    <w:pitch w:val="variable"/>
    <w:sig w:usb0="A0000A6F" w:usb1="4000205B" w:usb2="00000000" w:usb3="00000000" w:csb0="000000B7" w:csb1="00000000"/>
  </w:font>
  <w:font w:name="Lato">
    <w:panose1 w:val="020F0502020204030203"/>
    <w:charset w:val="4D"/>
    <w:family w:val="swiss"/>
    <w:pitch w:val="variable"/>
    <w:sig w:usb0="800000AF" w:usb1="4000604A" w:usb2="00000000" w:usb3="00000000" w:csb0="000000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5B66D" w14:textId="77777777" w:rsidR="00D721E2" w:rsidRDefault="00D721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3E16A" w14:textId="77777777" w:rsidR="00D721E2" w:rsidRDefault="00D721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BDAFC9" w14:textId="77777777" w:rsidR="00D721E2" w:rsidRDefault="00D72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F2C17" w14:textId="77777777" w:rsidR="003024C5" w:rsidRDefault="003024C5" w:rsidP="00D721E2">
      <w:r>
        <w:separator/>
      </w:r>
    </w:p>
  </w:footnote>
  <w:footnote w:type="continuationSeparator" w:id="0">
    <w:p w14:paraId="11B1E7CD" w14:textId="77777777" w:rsidR="003024C5" w:rsidRDefault="003024C5" w:rsidP="00D721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37CEC" w14:textId="77777777" w:rsidR="00D721E2" w:rsidRDefault="00D72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E4E14" w14:textId="77777777" w:rsidR="00D721E2" w:rsidRDefault="00D721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89935C" w14:textId="77777777" w:rsidR="00D721E2" w:rsidRDefault="00D72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7052BA"/>
    <w:multiLevelType w:val="multilevel"/>
    <w:tmpl w:val="F1DC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C85D7E"/>
    <w:multiLevelType w:val="multilevel"/>
    <w:tmpl w:val="C7406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0E6FAB"/>
    <w:multiLevelType w:val="hybridMultilevel"/>
    <w:tmpl w:val="9F482B1C"/>
    <w:lvl w:ilvl="0" w:tplc="A240120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AC6B3AA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EA88CFA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E034EF60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B604484E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68884E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322E0B0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60B0B97A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2C0B8A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229731501">
    <w:abstractNumId w:val="2"/>
  </w:num>
  <w:num w:numId="2" w16cid:durableId="430511590">
    <w:abstractNumId w:val="1"/>
  </w:num>
  <w:num w:numId="3" w16cid:durableId="1972708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xMDYwMTY3NAVCAyUdpeDU4uLM/DyQAqNaAGlOOTssAAAA"/>
  </w:docVars>
  <w:rsids>
    <w:rsidRoot w:val="004F61DB"/>
    <w:rsid w:val="00004E58"/>
    <w:rsid w:val="000312C5"/>
    <w:rsid w:val="00034E08"/>
    <w:rsid w:val="0006208A"/>
    <w:rsid w:val="0009778F"/>
    <w:rsid w:val="000B6AEE"/>
    <w:rsid w:val="000D5416"/>
    <w:rsid w:val="000F117B"/>
    <w:rsid w:val="000F42A1"/>
    <w:rsid w:val="00104445"/>
    <w:rsid w:val="00113C01"/>
    <w:rsid w:val="00172938"/>
    <w:rsid w:val="00182E9C"/>
    <w:rsid w:val="001B089B"/>
    <w:rsid w:val="00203F19"/>
    <w:rsid w:val="0021215A"/>
    <w:rsid w:val="00227C0A"/>
    <w:rsid w:val="002606EE"/>
    <w:rsid w:val="00284281"/>
    <w:rsid w:val="002970E4"/>
    <w:rsid w:val="002C0AB5"/>
    <w:rsid w:val="002C6299"/>
    <w:rsid w:val="002E678D"/>
    <w:rsid w:val="002F30E1"/>
    <w:rsid w:val="003024C5"/>
    <w:rsid w:val="00315A0D"/>
    <w:rsid w:val="003327DE"/>
    <w:rsid w:val="00364681"/>
    <w:rsid w:val="00370D1A"/>
    <w:rsid w:val="00372492"/>
    <w:rsid w:val="003A20FC"/>
    <w:rsid w:val="003E627C"/>
    <w:rsid w:val="003F3EF0"/>
    <w:rsid w:val="00441AD4"/>
    <w:rsid w:val="00464156"/>
    <w:rsid w:val="004814E6"/>
    <w:rsid w:val="004906C5"/>
    <w:rsid w:val="0049751E"/>
    <w:rsid w:val="004A2CAA"/>
    <w:rsid w:val="004A44BF"/>
    <w:rsid w:val="004B3186"/>
    <w:rsid w:val="004C6C4A"/>
    <w:rsid w:val="004D0727"/>
    <w:rsid w:val="004F61DB"/>
    <w:rsid w:val="00510FC2"/>
    <w:rsid w:val="005318D3"/>
    <w:rsid w:val="0054261C"/>
    <w:rsid w:val="00552EE5"/>
    <w:rsid w:val="00573338"/>
    <w:rsid w:val="005740FC"/>
    <w:rsid w:val="0059578D"/>
    <w:rsid w:val="005A08F5"/>
    <w:rsid w:val="005B31AF"/>
    <w:rsid w:val="005D23E3"/>
    <w:rsid w:val="005D622F"/>
    <w:rsid w:val="005E4B8B"/>
    <w:rsid w:val="00612E86"/>
    <w:rsid w:val="006338A0"/>
    <w:rsid w:val="00634CE8"/>
    <w:rsid w:val="00667AA5"/>
    <w:rsid w:val="00703E7B"/>
    <w:rsid w:val="00725BAC"/>
    <w:rsid w:val="007337A1"/>
    <w:rsid w:val="00777A78"/>
    <w:rsid w:val="007921FE"/>
    <w:rsid w:val="007B7B05"/>
    <w:rsid w:val="007F10C0"/>
    <w:rsid w:val="00801E0F"/>
    <w:rsid w:val="0080691B"/>
    <w:rsid w:val="00857BB1"/>
    <w:rsid w:val="00860369"/>
    <w:rsid w:val="00893612"/>
    <w:rsid w:val="008A7A41"/>
    <w:rsid w:val="00914E22"/>
    <w:rsid w:val="009327F0"/>
    <w:rsid w:val="009623A6"/>
    <w:rsid w:val="00967CC8"/>
    <w:rsid w:val="0099246A"/>
    <w:rsid w:val="009A338F"/>
    <w:rsid w:val="009A529A"/>
    <w:rsid w:val="009B3AAA"/>
    <w:rsid w:val="009B749C"/>
    <w:rsid w:val="009D070C"/>
    <w:rsid w:val="00A251FE"/>
    <w:rsid w:val="00A25659"/>
    <w:rsid w:val="00A5284F"/>
    <w:rsid w:val="00A57D05"/>
    <w:rsid w:val="00A6431E"/>
    <w:rsid w:val="00A97F3E"/>
    <w:rsid w:val="00AC23A1"/>
    <w:rsid w:val="00B00C2E"/>
    <w:rsid w:val="00B20D21"/>
    <w:rsid w:val="00B41217"/>
    <w:rsid w:val="00B41409"/>
    <w:rsid w:val="00B54C61"/>
    <w:rsid w:val="00B83ACE"/>
    <w:rsid w:val="00BD5A09"/>
    <w:rsid w:val="00BE474F"/>
    <w:rsid w:val="00C265C8"/>
    <w:rsid w:val="00C27A25"/>
    <w:rsid w:val="00C62F24"/>
    <w:rsid w:val="00C86D58"/>
    <w:rsid w:val="00CC55EE"/>
    <w:rsid w:val="00D4323D"/>
    <w:rsid w:val="00D448C6"/>
    <w:rsid w:val="00D61766"/>
    <w:rsid w:val="00D6564B"/>
    <w:rsid w:val="00D667F2"/>
    <w:rsid w:val="00D721E2"/>
    <w:rsid w:val="00D74EDC"/>
    <w:rsid w:val="00D94537"/>
    <w:rsid w:val="00DA517F"/>
    <w:rsid w:val="00DC28C8"/>
    <w:rsid w:val="00DD0785"/>
    <w:rsid w:val="00E06087"/>
    <w:rsid w:val="00E202F9"/>
    <w:rsid w:val="00E311F6"/>
    <w:rsid w:val="00E57B54"/>
    <w:rsid w:val="00E878DA"/>
    <w:rsid w:val="00EB50BD"/>
    <w:rsid w:val="00EC1FD6"/>
    <w:rsid w:val="00F71191"/>
    <w:rsid w:val="00F848CD"/>
    <w:rsid w:val="00FA6D27"/>
    <w:rsid w:val="00FC6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3B6A11"/>
  <w15:chartTrackingRefBased/>
  <w15:docId w15:val="{9AC7A66F-773D-4530-8C23-F9A864E6B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F61D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61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27F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B31A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styleId="Hyperlink">
    <w:name w:val="Hyperlink"/>
    <w:basedOn w:val="DefaultParagraphFont"/>
    <w:uiPriority w:val="99"/>
    <w:semiHidden/>
    <w:unhideWhenUsed/>
    <w:rsid w:val="005B31A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265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5C8"/>
    <w:rPr>
      <w:rFonts w:ascii="Arial" w:eastAsia="Arial" w:hAnsi="Arial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265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5C8"/>
    <w:rPr>
      <w:rFonts w:ascii="Arial" w:eastAsia="Arial" w:hAnsi="Arial" w:cs="Arial"/>
      <w:lang w:val="en-US"/>
    </w:rPr>
  </w:style>
  <w:style w:type="paragraph" w:styleId="Revision">
    <w:name w:val="Revision"/>
    <w:hidden/>
    <w:uiPriority w:val="99"/>
    <w:semiHidden/>
    <w:rsid w:val="00C62F24"/>
    <w:pPr>
      <w:spacing w:after="0" w:line="240" w:lineRule="auto"/>
    </w:pPr>
    <w:rPr>
      <w:rFonts w:ascii="Arial" w:eastAsia="Arial" w:hAnsi="Arial" w:cs="Aria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62F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F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F24"/>
    <w:rPr>
      <w:rFonts w:ascii="Arial" w:eastAsia="Arial" w:hAnsi="Arial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F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F24"/>
    <w:rPr>
      <w:rFonts w:ascii="Arial" w:eastAsia="Arial" w:hAnsi="Arial" w:cs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umathi Shinde</dc:creator>
  <cp:lastModifiedBy>Sebastian Michael Morgan</cp:lastModifiedBy>
  <cp:revision>5</cp:revision>
  <dcterms:created xsi:type="dcterms:W3CDTF">2022-10-07T06:00:00Z</dcterms:created>
  <dcterms:modified xsi:type="dcterms:W3CDTF">2025-09-2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8e77882e933fa9db77917f08b03b08f81bb98134b0ccb8ca7f15e9eb3c0f49</vt:lpwstr>
  </property>
</Properties>
</file>